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C3E51B" w14:textId="25C59EE7" w:rsidR="00C71ED9" w:rsidRPr="00AC7CF8" w:rsidRDefault="00BA06D0" w:rsidP="00EC1708">
      <w:pPr>
        <w:jc w:val="both"/>
        <w:rPr>
          <w:b/>
          <w:bCs/>
        </w:rPr>
      </w:pPr>
      <w:r w:rsidRPr="00AC7CF8">
        <w:rPr>
          <w:b/>
          <w:bCs/>
        </w:rPr>
        <w:t>network graph:</w:t>
      </w:r>
    </w:p>
    <w:p w14:paraId="296DD9F0" w14:textId="5FD0923A" w:rsidR="00BA06D0" w:rsidRDefault="00BA06D0" w:rsidP="00EC1708">
      <w:pPr>
        <w:jc w:val="both"/>
      </w:pPr>
      <w:r>
        <w:t xml:space="preserve">vertex/node: each </w:t>
      </w:r>
      <w:r w:rsidR="00D34B9B">
        <w:t>entity</w:t>
      </w:r>
    </w:p>
    <w:p w14:paraId="5A43C610" w14:textId="5F86AD56" w:rsidR="00BA06D0" w:rsidRDefault="00BA06D0" w:rsidP="00EC1708">
      <w:pPr>
        <w:jc w:val="both"/>
      </w:pPr>
      <w:r>
        <w:t>edge/line/arc: connection</w:t>
      </w:r>
    </w:p>
    <w:p w14:paraId="4CB49628" w14:textId="299D457F" w:rsidR="00D34B9B" w:rsidRDefault="00D34B9B" w:rsidP="00EC1708">
      <w:pPr>
        <w:pStyle w:val="ListParagraph"/>
        <w:numPr>
          <w:ilvl w:val="0"/>
          <w:numId w:val="1"/>
        </w:numPr>
        <w:jc w:val="both"/>
      </w:pPr>
      <w:r>
        <w:t>undirected/directed</w:t>
      </w:r>
    </w:p>
    <w:p w14:paraId="5AC59DBA" w14:textId="71FB3BB0" w:rsidR="00BA06D0" w:rsidRDefault="00D34B9B" w:rsidP="00EC1708">
      <w:pPr>
        <w:pStyle w:val="ListParagraph"/>
        <w:numPr>
          <w:ilvl w:val="0"/>
          <w:numId w:val="1"/>
        </w:numPr>
        <w:jc w:val="both"/>
      </w:pPr>
      <w:r>
        <w:t>weighted</w:t>
      </w:r>
    </w:p>
    <w:p w14:paraId="4216C391" w14:textId="77777777" w:rsidR="00811186" w:rsidRDefault="00811186" w:rsidP="00EC1708">
      <w:pPr>
        <w:jc w:val="both"/>
      </w:pPr>
      <w:r>
        <w:t xml:space="preserve">degree: </w:t>
      </w:r>
    </w:p>
    <w:p w14:paraId="4E2DD522" w14:textId="285AE52D" w:rsidR="00811186" w:rsidRDefault="00811186" w:rsidP="00EC1708">
      <w:pPr>
        <w:pStyle w:val="ListParagraph"/>
        <w:numPr>
          <w:ilvl w:val="0"/>
          <w:numId w:val="1"/>
        </w:numPr>
        <w:jc w:val="both"/>
      </w:pPr>
      <w:r>
        <w:t>the number of edges connected to a vertex</w:t>
      </w:r>
    </w:p>
    <w:p w14:paraId="1FA2170C" w14:textId="50C4A5D6" w:rsidR="00811186" w:rsidRDefault="00811186" w:rsidP="00EC1708">
      <w:pPr>
        <w:pStyle w:val="ListParagraph"/>
        <w:numPr>
          <w:ilvl w:val="0"/>
          <w:numId w:val="1"/>
        </w:numPr>
        <w:jc w:val="both"/>
      </w:pPr>
      <w:r>
        <w:t>the size of the vertex’s neighbourhood</w:t>
      </w:r>
    </w:p>
    <w:p w14:paraId="231AE187" w14:textId="08CAF654" w:rsidR="00811186" w:rsidRDefault="00811186" w:rsidP="00EC1708">
      <w:pPr>
        <w:jc w:val="both"/>
      </w:pPr>
    </w:p>
    <w:p w14:paraId="6D58B6F0" w14:textId="7F6F0324" w:rsidR="004A1844" w:rsidRDefault="004A1844" w:rsidP="00EC1708">
      <w:pPr>
        <w:jc w:val="both"/>
      </w:pPr>
    </w:p>
    <w:p w14:paraId="60D87E87" w14:textId="6C7AE405" w:rsidR="004A1844" w:rsidRDefault="004A1844" w:rsidP="00EC1708">
      <w:pPr>
        <w:jc w:val="both"/>
      </w:pPr>
    </w:p>
    <w:p w14:paraId="418A91FF" w14:textId="435D941B" w:rsidR="004A1844" w:rsidRPr="00AC7CF8" w:rsidRDefault="004A1844" w:rsidP="00EC1708">
      <w:pPr>
        <w:jc w:val="both"/>
        <w:rPr>
          <w:b/>
          <w:bCs/>
        </w:rPr>
      </w:pPr>
      <w:r w:rsidRPr="00AC7CF8">
        <w:rPr>
          <w:b/>
          <w:bCs/>
        </w:rPr>
        <w:t>statistics of network as a whole:</w:t>
      </w:r>
    </w:p>
    <w:p w14:paraId="7807AF7D" w14:textId="196F02F8" w:rsidR="004A1844" w:rsidRDefault="004A1844" w:rsidP="00EC1708">
      <w:pPr>
        <w:pStyle w:val="ListParagraph"/>
        <w:numPr>
          <w:ilvl w:val="0"/>
          <w:numId w:val="2"/>
        </w:numPr>
        <w:jc w:val="both"/>
      </w:pPr>
      <w:r>
        <w:t>diameter: the longest distance (geodesic) between any two vertices</w:t>
      </w:r>
    </w:p>
    <w:p w14:paraId="7FDDF0E4" w14:textId="455754FA" w:rsidR="004A1844" w:rsidRDefault="004A1844" w:rsidP="00EC1708">
      <w:pPr>
        <w:pStyle w:val="ListParagraph"/>
        <w:numPr>
          <w:ilvl w:val="0"/>
          <w:numId w:val="2"/>
        </w:numPr>
        <w:jc w:val="both"/>
      </w:pPr>
      <w:r>
        <w:t>average path length: average distance between any two vertices over the whole network</w:t>
      </w:r>
    </w:p>
    <w:p w14:paraId="75CE2B00" w14:textId="0E24C7EF" w:rsidR="004A1844" w:rsidRDefault="004A1844" w:rsidP="00EC1708">
      <w:pPr>
        <w:pStyle w:val="ListParagraph"/>
        <w:numPr>
          <w:ilvl w:val="0"/>
          <w:numId w:val="2"/>
        </w:numPr>
        <w:jc w:val="both"/>
      </w:pPr>
      <w:r>
        <w:t>degree distribution: the probability distribution describing the magnitude of vertices in the network</w:t>
      </w:r>
    </w:p>
    <w:p w14:paraId="3416D931" w14:textId="2C0AE7E1" w:rsidR="00AC7CF8" w:rsidRDefault="00AC7CF8" w:rsidP="00EC1708">
      <w:pPr>
        <w:pStyle w:val="ListParagraph"/>
        <w:numPr>
          <w:ilvl w:val="0"/>
          <w:numId w:val="2"/>
        </w:numPr>
        <w:jc w:val="both"/>
      </w:pPr>
      <w:r>
        <w:t xml:space="preserve">density: </w:t>
      </w:r>
      <w:r w:rsidR="00F313D4">
        <w:rPr>
          <w:rFonts w:hint="eastAsia"/>
        </w:rPr>
        <w:t>proportion</w:t>
      </w:r>
      <w:r w:rsidR="00F313D4">
        <w:t xml:space="preserve"> </w:t>
      </w:r>
      <w:r w:rsidR="00F313D4">
        <w:rPr>
          <w:lang w:val="en-US"/>
        </w:rPr>
        <w:t xml:space="preserve">of </w:t>
      </w:r>
      <w:r>
        <w:t>edge numbers/maximum number possible</w:t>
      </w:r>
    </w:p>
    <w:p w14:paraId="16B3199B" w14:textId="5D609A70" w:rsidR="00EC1708" w:rsidRDefault="00EC1708" w:rsidP="00F313D4">
      <w:pPr>
        <w:ind w:firstLine="720"/>
        <w:jc w:val="both"/>
      </w:pPr>
      <w:r>
        <w:rPr>
          <w:noProof/>
        </w:rPr>
        <w:drawing>
          <wp:inline distT="0" distB="0" distL="0" distR="0" wp14:anchorId="051F4D98" wp14:editId="0DD9C8A9">
            <wp:extent cx="2272937" cy="542535"/>
            <wp:effectExtent l="0" t="0" r="635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0756" cy="568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0A678" w14:textId="659A3039" w:rsidR="00EC1708" w:rsidRDefault="00EC1708" w:rsidP="00EC1708">
      <w:pPr>
        <w:jc w:val="both"/>
      </w:pPr>
      <w:r>
        <w:t>|</w:t>
      </w:r>
      <w:proofErr w:type="spellStart"/>
      <w:r>
        <w:t>Eg</w:t>
      </w:r>
      <w:proofErr w:type="spellEnd"/>
      <w:r>
        <w:t>|: number of edges</w:t>
      </w:r>
    </w:p>
    <w:p w14:paraId="6738FA4F" w14:textId="74361C27" w:rsidR="00EC1708" w:rsidRPr="00F313D4" w:rsidRDefault="00EC1708" w:rsidP="00EC1708">
      <w:pPr>
        <w:jc w:val="both"/>
        <w:rPr>
          <w:lang w:val="en-US"/>
        </w:rPr>
      </w:pPr>
      <w:r>
        <w:t>|Vg|: number of vertices</w:t>
      </w:r>
    </w:p>
    <w:p w14:paraId="09693644" w14:textId="123894D8" w:rsidR="00AC7CF8" w:rsidRDefault="00AC7CF8" w:rsidP="00EC1708">
      <w:pPr>
        <w:pStyle w:val="ListParagraph"/>
        <w:numPr>
          <w:ilvl w:val="0"/>
          <w:numId w:val="2"/>
        </w:numPr>
        <w:jc w:val="both"/>
      </w:pPr>
      <w:bookmarkStart w:id="0" w:name="OLE_LINK2"/>
      <w:r>
        <w:t>clustering coefficient</w:t>
      </w:r>
      <w:bookmarkEnd w:id="0"/>
      <w:r>
        <w:t>: triangles/connected triples</w:t>
      </w:r>
    </w:p>
    <w:p w14:paraId="1FB2D1E7" w14:textId="50015A2B" w:rsidR="00FB364B" w:rsidRDefault="00FB364B" w:rsidP="00EC1708">
      <w:pPr>
        <w:pStyle w:val="ListParagraph"/>
        <w:numPr>
          <w:ilvl w:val="0"/>
          <w:numId w:val="2"/>
        </w:numPr>
        <w:jc w:val="both"/>
      </w:pPr>
      <w:r w:rsidRPr="00FB364B">
        <w:rPr>
          <w:noProof/>
        </w:rPr>
        <w:drawing>
          <wp:inline distT="0" distB="0" distL="0" distR="0" wp14:anchorId="5EECFAC3" wp14:editId="63D6B6DD">
            <wp:extent cx="3121074" cy="415636"/>
            <wp:effectExtent l="0" t="0" r="3175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62777" cy="42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5D0EC" w14:textId="658AE610" w:rsidR="00003BCC" w:rsidRPr="00FB364B" w:rsidRDefault="00003BCC" w:rsidP="00003BCC">
      <w:pPr>
        <w:jc w:val="both"/>
        <w:rPr>
          <w:lang w:val="en-US"/>
        </w:rPr>
      </w:pPr>
      <w:r>
        <w:rPr>
          <w:noProof/>
        </w:rPr>
        <w:drawing>
          <wp:inline distT="0" distB="0" distL="0" distR="0" wp14:anchorId="1C07A95E" wp14:editId="0000AFCF">
            <wp:extent cx="1358537" cy="497571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1212" cy="520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364B">
        <w:rPr>
          <w:lang w:val="en-US"/>
        </w:rPr>
        <w:t>Top number of triangles, bottom is number of triples</w:t>
      </w:r>
    </w:p>
    <w:p w14:paraId="246BFD32" w14:textId="29DDE944" w:rsidR="00BA3B68" w:rsidRDefault="00FB364B" w:rsidP="00EC1708">
      <w:pPr>
        <w:jc w:val="both"/>
        <w:rPr>
          <w:b/>
          <w:bCs/>
        </w:rPr>
      </w:pPr>
      <w:r>
        <w:rPr>
          <w:b/>
          <w:bCs/>
        </w:rPr>
        <w:t>Example:</w:t>
      </w:r>
    </w:p>
    <w:p w14:paraId="414A8E6D" w14:textId="78854FBA" w:rsidR="00FB364B" w:rsidRDefault="00FB364B" w:rsidP="00EC1708">
      <w:pPr>
        <w:jc w:val="both"/>
        <w:rPr>
          <w:b/>
          <w:bCs/>
        </w:rPr>
      </w:pPr>
      <w:r w:rsidRPr="00FB364B">
        <w:rPr>
          <w:b/>
          <w:bCs/>
          <w:noProof/>
        </w:rPr>
        <w:drawing>
          <wp:inline distT="0" distB="0" distL="0" distR="0" wp14:anchorId="2B2B60C9" wp14:editId="63ACD572">
            <wp:extent cx="5731510" cy="2430145"/>
            <wp:effectExtent l="0" t="0" r="254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08031" w14:textId="0452A7C1" w:rsidR="00FB364B" w:rsidRDefault="00FB364B" w:rsidP="00EC1708">
      <w:pPr>
        <w:jc w:val="both"/>
        <w:rPr>
          <w:b/>
          <w:bCs/>
        </w:rPr>
      </w:pPr>
    </w:p>
    <w:p w14:paraId="71FA4351" w14:textId="77777777" w:rsidR="00FB364B" w:rsidRDefault="00FB364B" w:rsidP="00EC1708">
      <w:pPr>
        <w:jc w:val="both"/>
        <w:rPr>
          <w:b/>
          <w:bCs/>
        </w:rPr>
      </w:pPr>
    </w:p>
    <w:p w14:paraId="04DF49D1" w14:textId="192F1AAC" w:rsidR="007423F3" w:rsidRPr="007423F3" w:rsidRDefault="007423F3" w:rsidP="00EC1708">
      <w:pPr>
        <w:jc w:val="both"/>
        <w:rPr>
          <w:b/>
          <w:bCs/>
        </w:rPr>
      </w:pPr>
      <w:r w:rsidRPr="007423F3">
        <w:rPr>
          <w:b/>
          <w:bCs/>
        </w:rPr>
        <w:t>importance of a vertex:</w:t>
      </w:r>
    </w:p>
    <w:p w14:paraId="469E8EB3" w14:textId="2DD544AC" w:rsidR="007423F3" w:rsidRDefault="007423F3" w:rsidP="00EC1708">
      <w:pPr>
        <w:pStyle w:val="ListParagraph"/>
        <w:numPr>
          <w:ilvl w:val="0"/>
          <w:numId w:val="3"/>
        </w:numPr>
        <w:jc w:val="both"/>
      </w:pPr>
      <w:r>
        <w:t>degree</w:t>
      </w:r>
    </w:p>
    <w:p w14:paraId="69B84017" w14:textId="7913F274" w:rsidR="007423F3" w:rsidRDefault="007423F3" w:rsidP="00EC1708">
      <w:pPr>
        <w:pStyle w:val="ListParagraph"/>
        <w:numPr>
          <w:ilvl w:val="0"/>
          <w:numId w:val="3"/>
        </w:numPr>
        <w:jc w:val="both"/>
      </w:pPr>
      <w:r>
        <w:lastRenderedPageBreak/>
        <w:t xml:space="preserve">centrality </w:t>
      </w:r>
    </w:p>
    <w:p w14:paraId="0D494707" w14:textId="3F71587A" w:rsidR="007423F3" w:rsidRDefault="007423F3" w:rsidP="00EC1708">
      <w:pPr>
        <w:pStyle w:val="ListParagraph"/>
        <w:numPr>
          <w:ilvl w:val="1"/>
          <w:numId w:val="3"/>
        </w:numPr>
        <w:jc w:val="both"/>
      </w:pPr>
      <w:r>
        <w:t>betweenness</w:t>
      </w:r>
      <w:r w:rsidR="00B63501">
        <w:t>: hub potential of a node</w:t>
      </w:r>
    </w:p>
    <w:p w14:paraId="04C46B13" w14:textId="0D753DAC" w:rsidR="007423F3" w:rsidRDefault="007423F3" w:rsidP="00EC1708">
      <w:pPr>
        <w:pStyle w:val="ListParagraph"/>
        <w:numPr>
          <w:ilvl w:val="1"/>
          <w:numId w:val="3"/>
        </w:numPr>
        <w:jc w:val="both"/>
      </w:pPr>
      <w:r>
        <w:t>closeness</w:t>
      </w:r>
      <w:r w:rsidR="00B63501">
        <w:t>: how well a node is connected locally</w:t>
      </w:r>
    </w:p>
    <w:p w14:paraId="37508DF4" w14:textId="4E1900CF" w:rsidR="007423F3" w:rsidRDefault="007423F3" w:rsidP="00EC1708">
      <w:pPr>
        <w:pStyle w:val="ListParagraph"/>
        <w:numPr>
          <w:ilvl w:val="1"/>
          <w:numId w:val="3"/>
        </w:numPr>
        <w:jc w:val="both"/>
      </w:pPr>
      <w:r>
        <w:t>eigenvector</w:t>
      </w:r>
      <w:r w:rsidR="00B63501">
        <w:t xml:space="preserve">: weigh a node according to the quality of its connections </w:t>
      </w:r>
    </w:p>
    <w:p w14:paraId="3040F152" w14:textId="3F5A15E9" w:rsidR="00AE2B15" w:rsidRDefault="00AE2B15" w:rsidP="00EC1708">
      <w:pPr>
        <w:jc w:val="both"/>
      </w:pPr>
    </w:p>
    <w:p w14:paraId="7E076076" w14:textId="561F88CF" w:rsidR="00AE2B15" w:rsidRDefault="00AE2B15" w:rsidP="00EC1708">
      <w:pPr>
        <w:jc w:val="both"/>
      </w:pPr>
      <w:r>
        <w:t>betweenness:</w:t>
      </w:r>
    </w:p>
    <w:p w14:paraId="12D05C79" w14:textId="3E2B456B" w:rsidR="00AE2B15" w:rsidRDefault="003F3BEB" w:rsidP="00EC1708">
      <w:pPr>
        <w:jc w:val="both"/>
      </w:pPr>
      <w:r w:rsidRPr="003F3BEB">
        <w:rPr>
          <w:noProof/>
        </w:rPr>
        <w:drawing>
          <wp:inline distT="0" distB="0" distL="0" distR="0" wp14:anchorId="1D12EFD1" wp14:editId="05F2A0F8">
            <wp:extent cx="5731510" cy="15113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1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F4BB1" w14:textId="6C422550" w:rsidR="00AE2B15" w:rsidRDefault="00AE2B15" w:rsidP="00EC1708">
      <w:pPr>
        <w:pStyle w:val="ListParagraph"/>
        <w:numPr>
          <w:ilvl w:val="0"/>
          <w:numId w:val="4"/>
        </w:numPr>
        <w:jc w:val="both"/>
      </w:pPr>
      <w:r>
        <w:t xml:space="preserve">numerator: </w:t>
      </w:r>
      <w:bookmarkStart w:id="1" w:name="OLE_LINK1"/>
      <w:r>
        <w:t>total number of shortest paths between node s &amp; t</w:t>
      </w:r>
      <w:bookmarkEnd w:id="1"/>
      <w:r>
        <w:t xml:space="preserve"> that passes through v</w:t>
      </w:r>
    </w:p>
    <w:p w14:paraId="4F5A572E" w14:textId="6656081D" w:rsidR="00AE2B15" w:rsidRDefault="00AE2B15" w:rsidP="00EC1708">
      <w:pPr>
        <w:pStyle w:val="ListParagraph"/>
        <w:numPr>
          <w:ilvl w:val="0"/>
          <w:numId w:val="4"/>
        </w:numPr>
        <w:jc w:val="both"/>
      </w:pPr>
      <w:r>
        <w:t>denominator: total number of shortest paths between node s &amp; t</w:t>
      </w:r>
    </w:p>
    <w:p w14:paraId="0D823E91" w14:textId="1EFC264D" w:rsidR="00C7205D" w:rsidRDefault="00C7205D" w:rsidP="00EC1708">
      <w:pPr>
        <w:jc w:val="both"/>
      </w:pPr>
    </w:p>
    <w:p w14:paraId="4A561903" w14:textId="556ADDE8" w:rsidR="00C7205D" w:rsidRDefault="00C7205D" w:rsidP="00EC1708">
      <w:pPr>
        <w:jc w:val="both"/>
      </w:pPr>
      <w:r>
        <w:t>closeness:</w:t>
      </w:r>
    </w:p>
    <w:p w14:paraId="7FCFF02F" w14:textId="7DF9E5F5" w:rsidR="00C7205D" w:rsidRDefault="003F3BEB" w:rsidP="00EC1708">
      <w:pPr>
        <w:jc w:val="both"/>
      </w:pPr>
      <w:r w:rsidRPr="003F3BEB">
        <w:rPr>
          <w:noProof/>
        </w:rPr>
        <w:drawing>
          <wp:inline distT="0" distB="0" distL="0" distR="0" wp14:anchorId="76F7EE1F" wp14:editId="18C7B56B">
            <wp:extent cx="5731510" cy="1405255"/>
            <wp:effectExtent l="0" t="0" r="254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0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03A05" w14:textId="1DC7A35B" w:rsidR="00C7205D" w:rsidRDefault="00C7205D" w:rsidP="00EC1708">
      <w:pPr>
        <w:jc w:val="both"/>
      </w:pPr>
      <w:r>
        <w:t>denominator: total distance (shortest path) between a vertex and the others</w:t>
      </w:r>
    </w:p>
    <w:p w14:paraId="758F83FE" w14:textId="77036031" w:rsidR="00C7205D" w:rsidRDefault="00A77AE6" w:rsidP="00EC1708">
      <w:pPr>
        <w:jc w:val="both"/>
      </w:pPr>
      <w:r w:rsidRPr="00A77AE6">
        <w:drawing>
          <wp:inline distT="0" distB="0" distL="0" distR="0" wp14:anchorId="578E1E74" wp14:editId="1EF24519">
            <wp:extent cx="5731510" cy="327850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7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720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94A92"/>
    <w:multiLevelType w:val="hybridMultilevel"/>
    <w:tmpl w:val="3496D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8F33E5"/>
    <w:multiLevelType w:val="hybridMultilevel"/>
    <w:tmpl w:val="3CDC26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0609F9"/>
    <w:multiLevelType w:val="hybridMultilevel"/>
    <w:tmpl w:val="AF62C6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EF0601"/>
    <w:multiLevelType w:val="hybridMultilevel"/>
    <w:tmpl w:val="1A7E95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0146908">
    <w:abstractNumId w:val="1"/>
  </w:num>
  <w:num w:numId="2" w16cid:durableId="1206866072">
    <w:abstractNumId w:val="2"/>
  </w:num>
  <w:num w:numId="3" w16cid:durableId="863831410">
    <w:abstractNumId w:val="0"/>
  </w:num>
  <w:num w:numId="4" w16cid:durableId="2520541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yMjQ3MDeysDQ0MjNS0lEKTi0uzszPAykwqgUAe0j9+iwAAAA="/>
  </w:docVars>
  <w:rsids>
    <w:rsidRoot w:val="00BA06D0"/>
    <w:rsid w:val="00003BCC"/>
    <w:rsid w:val="00086F07"/>
    <w:rsid w:val="00160C8F"/>
    <w:rsid w:val="001A3113"/>
    <w:rsid w:val="0029278A"/>
    <w:rsid w:val="003F3BEB"/>
    <w:rsid w:val="004A1844"/>
    <w:rsid w:val="007423F3"/>
    <w:rsid w:val="00811186"/>
    <w:rsid w:val="00A77AE6"/>
    <w:rsid w:val="00AC7CF8"/>
    <w:rsid w:val="00AE2B15"/>
    <w:rsid w:val="00B63501"/>
    <w:rsid w:val="00BA06D0"/>
    <w:rsid w:val="00BA3B68"/>
    <w:rsid w:val="00BC6D7E"/>
    <w:rsid w:val="00C7205D"/>
    <w:rsid w:val="00D34B9B"/>
    <w:rsid w:val="00D95026"/>
    <w:rsid w:val="00EC1708"/>
    <w:rsid w:val="00F313D4"/>
    <w:rsid w:val="00FB3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B0F76"/>
  <w15:chartTrackingRefBased/>
  <w15:docId w15:val="{3E1824C0-497A-2B40-9832-007719CC7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4B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die Hu</dc:creator>
  <cp:keywords/>
  <dc:description/>
  <cp:lastModifiedBy>秦 睿</cp:lastModifiedBy>
  <cp:revision>3</cp:revision>
  <dcterms:created xsi:type="dcterms:W3CDTF">2022-06-09T11:19:00Z</dcterms:created>
  <dcterms:modified xsi:type="dcterms:W3CDTF">2022-06-09T12:00:00Z</dcterms:modified>
</cp:coreProperties>
</file>